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CCDC2" w14:textId="3FEA3A4E" w:rsidR="0069542F" w:rsidRPr="0069542F" w:rsidRDefault="0069542F" w:rsidP="0069542F">
      <w:pPr>
        <w:jc w:val="center"/>
        <w:rPr>
          <w:b/>
        </w:rPr>
      </w:pPr>
      <w:r w:rsidRPr="0069542F">
        <w:rPr>
          <w:b/>
        </w:rPr>
        <w:t>ACEPTACIÓN DEL GRUPO DE INVESTIGACIÓN</w:t>
      </w:r>
    </w:p>
    <w:p w14:paraId="5BE3935C" w14:textId="77777777" w:rsidR="0069542F" w:rsidRPr="006B0A56" w:rsidRDefault="0069542F" w:rsidP="0069542F">
      <w:pPr>
        <w:rPr>
          <w:lang w:val="es-ES"/>
        </w:rPr>
      </w:pPr>
    </w:p>
    <w:p w14:paraId="4189D737" w14:textId="77777777" w:rsidR="0069542F" w:rsidRPr="006B0A56" w:rsidRDefault="0069542F" w:rsidP="0069542F">
      <w:pPr>
        <w:rPr>
          <w:lang w:val="es-ES"/>
        </w:rPr>
      </w:pPr>
    </w:p>
    <w:p w14:paraId="0129A969" w14:textId="76FB6375" w:rsidR="00417328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>D/</w:t>
      </w:r>
      <w:proofErr w:type="gramStart"/>
      <w:r w:rsidRPr="006B0A56">
        <w:rPr>
          <w:lang w:val="es-ES"/>
        </w:rPr>
        <w:t>Dª.…</w:t>
      </w:r>
      <w:proofErr w:type="gramEnd"/>
      <w:r w:rsidRPr="006B0A56">
        <w:rPr>
          <w:lang w:val="es-ES"/>
        </w:rPr>
        <w:t>……………………………………, en calidad de r</w:t>
      </w:r>
      <w:r w:rsidR="006B0A56" w:rsidRPr="006B0A56">
        <w:rPr>
          <w:lang w:val="es-ES"/>
        </w:rPr>
        <w:t>esponsable del Grupo de Investig</w:t>
      </w:r>
      <w:r w:rsidRPr="006B0A56">
        <w:rPr>
          <w:lang w:val="es-ES"/>
        </w:rPr>
        <w:t>ación ………………….., autorizo la incorporación de D.</w:t>
      </w:r>
      <w:r w:rsidR="00417328" w:rsidRPr="006B0A56">
        <w:rPr>
          <w:lang w:val="es-ES"/>
        </w:rPr>
        <w:t>/Dª.</w:t>
      </w:r>
      <w:r w:rsidRPr="006B0A56">
        <w:rPr>
          <w:lang w:val="es-ES"/>
        </w:rPr>
        <w:t xml:space="preserve"> </w:t>
      </w:r>
      <w:r w:rsidR="00417328" w:rsidRPr="006B0A56">
        <w:rPr>
          <w:lang w:val="es-ES"/>
        </w:rPr>
        <w:t>……………………………………</w:t>
      </w:r>
      <w:r w:rsidRPr="006B0A56">
        <w:rPr>
          <w:lang w:val="es-ES"/>
        </w:rPr>
        <w:t xml:space="preserve">  al citado grupo de investigación para realizar </w:t>
      </w:r>
      <w:r w:rsidR="00417328" w:rsidRPr="006B0A56">
        <w:rPr>
          <w:lang w:val="es-ES"/>
        </w:rPr>
        <w:t xml:space="preserve">un trabajo de </w:t>
      </w:r>
      <w:r w:rsidR="00111FB7">
        <w:rPr>
          <w:lang w:val="es-ES"/>
        </w:rPr>
        <w:t xml:space="preserve">transferencia del conocimiento </w:t>
      </w:r>
      <w:r w:rsidR="00417328" w:rsidRPr="006B0A56">
        <w:rPr>
          <w:lang w:val="es-ES"/>
        </w:rPr>
        <w:t xml:space="preserve">en forma de TFG/TFM </w:t>
      </w:r>
      <w:proofErr w:type="gramStart"/>
      <w:r w:rsidR="00111FB7">
        <w:rPr>
          <w:lang w:val="es-ES"/>
        </w:rPr>
        <w:t>en  el</w:t>
      </w:r>
      <w:proofErr w:type="gramEnd"/>
      <w:r w:rsidR="00111FB7">
        <w:rPr>
          <w:lang w:val="es-ES"/>
        </w:rPr>
        <w:t xml:space="preserve"> área temática planteada por  la empresa …………………</w:t>
      </w:r>
      <w:r w:rsidR="00417328" w:rsidRPr="006B0A56">
        <w:rPr>
          <w:lang w:val="es-ES"/>
        </w:rPr>
        <w:t xml:space="preserve"> </w:t>
      </w:r>
      <w:r w:rsidR="00111FB7">
        <w:rPr>
          <w:lang w:val="es-ES"/>
        </w:rPr>
        <w:t>.</w:t>
      </w:r>
      <w:bookmarkStart w:id="0" w:name="_GoBack"/>
      <w:bookmarkEnd w:id="0"/>
    </w:p>
    <w:p w14:paraId="70B27AD1" w14:textId="77777777" w:rsidR="00417328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 Esta colaboración investigadora es equivalente a 15 horas semanales durante el periodo previsto para la realización de su </w:t>
      </w:r>
      <w:r w:rsidR="00417328" w:rsidRPr="006B0A56">
        <w:rPr>
          <w:lang w:val="es-ES"/>
        </w:rPr>
        <w:t>TFG/TFM, titulado “……………………………………</w:t>
      </w:r>
      <w:proofErr w:type="gramStart"/>
      <w:r w:rsidR="00417328" w:rsidRPr="006B0A56">
        <w:rPr>
          <w:lang w:val="es-ES"/>
        </w:rPr>
        <w:t>”</w:t>
      </w:r>
      <w:r w:rsidRPr="006B0A56">
        <w:rPr>
          <w:lang w:val="es-ES"/>
        </w:rPr>
        <w:t xml:space="preserve"> .</w:t>
      </w:r>
      <w:proofErr w:type="gramEnd"/>
      <w:r w:rsidRPr="006B0A56">
        <w:rPr>
          <w:lang w:val="es-ES"/>
        </w:rPr>
        <w:t xml:space="preserve"> </w:t>
      </w:r>
    </w:p>
    <w:p w14:paraId="5565CDE8" w14:textId="77777777" w:rsidR="00417328" w:rsidRPr="006B0A56" w:rsidRDefault="00417328" w:rsidP="00417328">
      <w:pPr>
        <w:jc w:val="both"/>
        <w:rPr>
          <w:lang w:val="es-ES"/>
        </w:rPr>
      </w:pPr>
    </w:p>
    <w:p w14:paraId="02339CF8" w14:textId="0A1EA9D4" w:rsidR="0069542F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Y para que así conste y surta los efectos oportunos, lo firma en </w:t>
      </w:r>
      <w:r w:rsidR="00417328" w:rsidRPr="006B0A56">
        <w:rPr>
          <w:lang w:val="es-ES"/>
        </w:rPr>
        <w:t>………. a fecha…… de 2023.</w:t>
      </w:r>
    </w:p>
    <w:p w14:paraId="30307E60" w14:textId="3D991758" w:rsidR="007E5A7E" w:rsidRPr="006B0A56" w:rsidRDefault="007E5A7E" w:rsidP="0069542F">
      <w:pPr>
        <w:rPr>
          <w:lang w:val="es-ES"/>
        </w:rPr>
      </w:pPr>
    </w:p>
    <w:p w14:paraId="3521718C" w14:textId="5F0DD4E2" w:rsidR="00417328" w:rsidRPr="006B0A56" w:rsidRDefault="00417328" w:rsidP="0069542F">
      <w:pPr>
        <w:rPr>
          <w:lang w:val="es-ES"/>
        </w:rPr>
      </w:pPr>
    </w:p>
    <w:p w14:paraId="30ACD7D1" w14:textId="49A2125C" w:rsidR="00417328" w:rsidRPr="006B0A56" w:rsidRDefault="00417328" w:rsidP="0069542F">
      <w:pPr>
        <w:rPr>
          <w:lang w:val="es-ES"/>
        </w:rPr>
      </w:pPr>
      <w:r w:rsidRPr="006B0A56">
        <w:rPr>
          <w:lang w:val="es-ES"/>
        </w:rPr>
        <w:t xml:space="preserve">Firmado: </w:t>
      </w:r>
    </w:p>
    <w:sectPr w:rsidR="00417328" w:rsidRPr="006B0A5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98193" w14:textId="77777777" w:rsidR="00F834D2" w:rsidRDefault="00F834D2" w:rsidP="007B7D47">
      <w:pPr>
        <w:spacing w:after="0" w:line="240" w:lineRule="auto"/>
      </w:pPr>
      <w:r>
        <w:separator/>
      </w:r>
    </w:p>
  </w:endnote>
  <w:endnote w:type="continuationSeparator" w:id="0">
    <w:p w14:paraId="272873FD" w14:textId="77777777" w:rsidR="00F834D2" w:rsidRDefault="00F834D2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B43047" w14:textId="77777777" w:rsidR="00F834D2" w:rsidRDefault="00F834D2" w:rsidP="007B7D47">
      <w:pPr>
        <w:spacing w:after="0" w:line="240" w:lineRule="auto"/>
      </w:pPr>
      <w:r>
        <w:separator/>
      </w:r>
    </w:p>
  </w:footnote>
  <w:footnote w:type="continuationSeparator" w:id="0">
    <w:p w14:paraId="71CFA371" w14:textId="77777777" w:rsidR="00F834D2" w:rsidRDefault="00F834D2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F834D2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B27E3E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15605"/>
    <w:rsid w:val="000226A8"/>
    <w:rsid w:val="00060053"/>
    <w:rsid w:val="000A0127"/>
    <w:rsid w:val="000D7B54"/>
    <w:rsid w:val="000E7038"/>
    <w:rsid w:val="000F538B"/>
    <w:rsid w:val="00111FB7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D2868"/>
    <w:rsid w:val="00322E5C"/>
    <w:rsid w:val="00331960"/>
    <w:rsid w:val="00362A09"/>
    <w:rsid w:val="003A725D"/>
    <w:rsid w:val="003C22ED"/>
    <w:rsid w:val="00417328"/>
    <w:rsid w:val="00417BA4"/>
    <w:rsid w:val="00434B9E"/>
    <w:rsid w:val="00436CCC"/>
    <w:rsid w:val="0044326A"/>
    <w:rsid w:val="004702A6"/>
    <w:rsid w:val="00470964"/>
    <w:rsid w:val="004E46C7"/>
    <w:rsid w:val="004E7FF7"/>
    <w:rsid w:val="0050623F"/>
    <w:rsid w:val="0051081D"/>
    <w:rsid w:val="00510B2D"/>
    <w:rsid w:val="00526D7B"/>
    <w:rsid w:val="006132CC"/>
    <w:rsid w:val="006217B0"/>
    <w:rsid w:val="00690667"/>
    <w:rsid w:val="0069542F"/>
    <w:rsid w:val="006A656C"/>
    <w:rsid w:val="006B0A56"/>
    <w:rsid w:val="006C1328"/>
    <w:rsid w:val="006C5F37"/>
    <w:rsid w:val="00706CA5"/>
    <w:rsid w:val="007934E5"/>
    <w:rsid w:val="007B7D47"/>
    <w:rsid w:val="007C486D"/>
    <w:rsid w:val="007E5A7E"/>
    <w:rsid w:val="00862B44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9F719C"/>
    <w:rsid w:val="00A04FD8"/>
    <w:rsid w:val="00A72904"/>
    <w:rsid w:val="00AA6202"/>
    <w:rsid w:val="00B0056E"/>
    <w:rsid w:val="00B27E3E"/>
    <w:rsid w:val="00B56D8C"/>
    <w:rsid w:val="00B6062C"/>
    <w:rsid w:val="00BC3996"/>
    <w:rsid w:val="00BD3556"/>
    <w:rsid w:val="00C079BC"/>
    <w:rsid w:val="00C22CF2"/>
    <w:rsid w:val="00C304D0"/>
    <w:rsid w:val="00C3097D"/>
    <w:rsid w:val="00CE4317"/>
    <w:rsid w:val="00CF5C8A"/>
    <w:rsid w:val="00D11CA4"/>
    <w:rsid w:val="00D464BC"/>
    <w:rsid w:val="00DC30CF"/>
    <w:rsid w:val="00DD6FA9"/>
    <w:rsid w:val="00DE3596"/>
    <w:rsid w:val="00E03E6B"/>
    <w:rsid w:val="00E052C1"/>
    <w:rsid w:val="00E64C28"/>
    <w:rsid w:val="00E6510D"/>
    <w:rsid w:val="00EF28CA"/>
    <w:rsid w:val="00F01244"/>
    <w:rsid w:val="00F13FBC"/>
    <w:rsid w:val="00F24D03"/>
    <w:rsid w:val="00F26AFC"/>
    <w:rsid w:val="00F61DCA"/>
    <w:rsid w:val="00F76AAA"/>
    <w:rsid w:val="00F834D2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3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en</cp:lastModifiedBy>
  <cp:revision>6</cp:revision>
  <dcterms:created xsi:type="dcterms:W3CDTF">2023-03-21T15:05:00Z</dcterms:created>
  <dcterms:modified xsi:type="dcterms:W3CDTF">2023-03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